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ла исполняемый файл hugo, создала репозиторий blog по шаблону hugo-academi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94410"/>
            <wp:effectExtent b="0" l="0" r="0" t="0"/>
            <wp:docPr descr="Figure 1: Создание репозитория blog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репозитория blog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Клонировала репозиторий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38111"/>
            <wp:effectExtent b="0" l="0" r="0" t="0"/>
            <wp:docPr descr="Figure 2: Клонирование репозитория blog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лонирование репозитория blog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запуска исполняемого файла установила модуль go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06996"/>
            <wp:effectExtent b="0" l="0" r="0" t="0"/>
            <wp:docPr descr="Figure 3: Установка модуля g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становка модуля go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ла исполняемый файл и убедилась в его работ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088570"/>
            <wp:effectExtent b="0" l="0" r="0" t="0"/>
            <wp:docPr descr="Figure 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а репозиторий inguzeva.github.io , необходимый для работы сай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088570"/>
            <wp:effectExtent b="0" l="0" r="0" t="0"/>
            <wp:docPr descr="Figure 5: Создание репозитория inguzeva.github.io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репозитория inguzeva.github.io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Клонировала его в локальный каталог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39736"/>
            <wp:effectExtent b="0" l="0" r="0" t="0"/>
            <wp:docPr descr="Figure 6: Клонирование репозитория inguzeva.github.io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лонирование репозитория inguzeva.github.io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ля активация создала пустой файл и выгрузила его на гитхаб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14505"/>
            <wp:effectExtent b="0" l="0" r="0" t="0"/>
            <wp:docPr descr="Figure 7: Создание пуст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пустого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ла и подключила папку public к новому репозиторию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887415"/>
            <wp:effectExtent b="0" l="0" r="0" t="0"/>
            <wp:docPr descr="Figure 8: Создание папк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папки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бедилась в подключении нужного репозитория и добавила сайт на гитхаб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417747"/>
            <wp:effectExtent b="0" l="0" r="0" t="0"/>
            <wp:docPr descr="Figure 9: Добавление сайта на гитхаб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обавление сайта на гитхаб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ткрыла сайт, чтобы убедиться, что все сделано верно 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2933699"/>
            <wp:effectExtent b="0" l="0" r="0" t="0"/>
            <wp:docPr descr="Figure 10: Сайт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айт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проекта я скачала необходимое ПО, скачала шаблон темы сайта и разместила его на хостинге git, разместила сайта на Github Pages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.</dc:title>
  <dc:creator>Гузева Ирина Николаевна</dc:creator>
  <dc:language>ru-RU</dc:language>
  <cp:keywords/>
  <dcterms:created xsi:type="dcterms:W3CDTF">2023-02-23T15:26:08Z</dcterms:created>
  <dcterms:modified xsi:type="dcterms:W3CDTF">2023-02-23T15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Размещение на Github pages заготовки для персонального сайта.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title">
    <vt:lpwstr>Содержание</vt:lpwstr>
  </property>
</Properties>
</file>